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71CD80D6" w:rsidR="00A03D5C" w:rsidRPr="00EA057E" w:rsidRDefault="00D8017A" w:rsidP="00A03D5C">
      <w:pPr>
        <w:pStyle w:val="Heading1"/>
        <w:jc w:val="center"/>
        <w:rPr>
          <w:lang w:val="bg-BG"/>
        </w:rPr>
      </w:pPr>
      <w:r>
        <w:t>Exercises</w:t>
      </w:r>
      <w:r w:rsidR="00A03D5C">
        <w:t xml:space="preserve">: </w:t>
      </w:r>
      <w:r w:rsidR="003408B8">
        <w:t xml:space="preserve">Unit Testing </w:t>
      </w:r>
      <w:r w:rsidR="001B1F75">
        <w:t>Dictionaries</w:t>
      </w:r>
    </w:p>
    <w:p w14:paraId="0A6E2AFD" w14:textId="59161C14" w:rsidR="0002180E" w:rsidRPr="00355042" w:rsidRDefault="00A03D5C" w:rsidP="00AC32FD">
      <w:pPr>
        <w:ind w:right="-275"/>
        <w:jc w:val="center"/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</w:t>
        </w:r>
        <w:r w:rsidR="0062313A">
          <w:rPr>
            <w:rStyle w:val="Hyperlink"/>
          </w:rPr>
          <w:t>Advanced for QA</w:t>
        </w:r>
        <w:r w:rsidRPr="005463D1">
          <w:rPr>
            <w:rStyle w:val="Hyperlink"/>
          </w:rPr>
          <w:t xml:space="preserve">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54D8300A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D7FBF">
        <w:t>:</w:t>
      </w:r>
      <w:r w:rsidR="003408B8">
        <w:t xml:space="preserve"> </w:t>
      </w:r>
      <w:r w:rsidR="00AA2F41">
        <w:t>Count Characters</w:t>
      </w:r>
    </w:p>
    <w:p w14:paraId="1E33FE0A" w14:textId="0FDFA07F" w:rsidR="005552DE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E1382E">
        <w:rPr>
          <w:rStyle w:val="CodeChar"/>
        </w:rPr>
        <w:t>CountCharacters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5A35D329" w:rsidR="003408B8" w:rsidRDefault="00B353C9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E38BD00" wp14:editId="2B3C41F9">
            <wp:extent cx="1706880" cy="1481572"/>
            <wp:effectExtent l="152400" t="152400" r="350520" b="347345"/>
            <wp:docPr id="132694642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6946421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715578" cy="1489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537930" w14:textId="774C5DB9" w:rsidR="008A641F" w:rsidRDefault="00435B09" w:rsidP="003408B8">
      <w:pPr>
        <w:rPr>
          <w:lang w:val="en-GB"/>
        </w:rPr>
      </w:pPr>
      <w:r>
        <w:rPr>
          <w:lang w:val="en-GB"/>
        </w:rPr>
        <w:t xml:space="preserve">The method takes in </w:t>
      </w:r>
      <w:r w:rsidR="00D51907">
        <w:rPr>
          <w:lang w:val="en-GB"/>
        </w:rPr>
        <w:t>a</w:t>
      </w:r>
      <w:r>
        <w:rPr>
          <w:lang w:val="en-GB"/>
        </w:rPr>
        <w:t xml:space="preserve"> </w:t>
      </w:r>
      <w:r w:rsidR="00B353C9">
        <w:rPr>
          <w:b/>
          <w:bCs/>
          <w:lang w:val="en-GB"/>
        </w:rPr>
        <w:t>list</w:t>
      </w:r>
      <w:r w:rsidR="005552DE">
        <w:rPr>
          <w:b/>
          <w:bCs/>
          <w:lang w:val="en-GB"/>
        </w:rPr>
        <w:t xml:space="preserve"> of strings</w:t>
      </w:r>
      <w:r w:rsidR="00BF0A3E" w:rsidRPr="00F434BD">
        <w:t xml:space="preserve">, </w:t>
      </w:r>
      <w:r w:rsidR="00BF0A3E">
        <w:rPr>
          <w:lang w:val="en-GB"/>
        </w:rPr>
        <w:t>and</w:t>
      </w:r>
      <w:r w:rsidR="00F434BD">
        <w:rPr>
          <w:lang w:val="en-GB"/>
        </w:rPr>
        <w:t xml:space="preserve"> collects the </w:t>
      </w:r>
      <w:r w:rsidR="00F434BD" w:rsidRPr="00F434BD">
        <w:rPr>
          <w:b/>
          <w:bCs/>
          <w:lang w:val="en-GB"/>
        </w:rPr>
        <w:t>number of times a character has appeared</w:t>
      </w:r>
      <w:r w:rsidR="00F434BD">
        <w:rPr>
          <w:lang w:val="en-GB"/>
        </w:rPr>
        <w:t xml:space="preserve"> and returns a string representing that information</w:t>
      </w:r>
      <w:r w:rsidR="00A20A0D">
        <w:rPr>
          <w:lang w:val="en-GB"/>
        </w:rPr>
        <w:t>:</w:t>
      </w:r>
    </w:p>
    <w:p w14:paraId="4FFE7ADC" w14:textId="3DE75D68" w:rsidR="000F17CA" w:rsidRPr="003408B8" w:rsidRDefault="00AE1871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FF732D9" wp14:editId="08666D97">
            <wp:extent cx="6626225" cy="2969895"/>
            <wp:effectExtent l="152400" t="152400" r="346075" b="344805"/>
            <wp:docPr id="186210302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210302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96989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67AF9C1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AE1871">
        <w:rPr>
          <w:rStyle w:val="CodeChar"/>
        </w:rPr>
        <w:t>CountCharacters</w:t>
      </w:r>
      <w:r w:rsidR="00564546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2AD6C848" w14:textId="551CE147" w:rsidR="0012353B" w:rsidRDefault="003314B8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4FFB322A" wp14:editId="083E1724">
            <wp:extent cx="1981200" cy="1566364"/>
            <wp:effectExtent l="152400" t="152400" r="342900" b="339090"/>
            <wp:docPr id="192040624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040624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987244" cy="15711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00CF567" w14:textId="1BFAA366" w:rsidR="0012353B" w:rsidRPr="009D59A1" w:rsidRDefault="003314B8" w:rsidP="00EA319E">
      <w:pPr>
        <w:rPr>
          <w:lang w:val="en-GB"/>
        </w:rPr>
      </w:pPr>
      <w:r>
        <w:rPr>
          <w:noProof/>
        </w:rPr>
        <w:drawing>
          <wp:inline distT="0" distB="0" distL="0" distR="0" wp14:anchorId="795B4968" wp14:editId="23011D6B">
            <wp:extent cx="5836920" cy="3325954"/>
            <wp:effectExtent l="152400" t="152400" r="335280" b="351155"/>
            <wp:docPr id="1832059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2059713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46614" cy="333147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DBF1598" w:rsidR="00EA319E" w:rsidRDefault="00F82C3C" w:rsidP="00EA319E">
      <w:pPr>
        <w:rPr>
          <w:lang w:val="en-GB"/>
        </w:rPr>
      </w:pPr>
      <w:r>
        <w:rPr>
          <w:lang w:val="en-GB"/>
        </w:rPr>
        <w:t xml:space="preserve">The first test if </w:t>
      </w:r>
      <w:r>
        <w:rPr>
          <w:b/>
          <w:bCs/>
          <w:lang w:val="en-GB"/>
        </w:rPr>
        <w:t>finished</w:t>
      </w:r>
      <w:r>
        <w:rPr>
          <w:lang w:val="en-GB"/>
        </w:rPr>
        <w:t xml:space="preserve"> so you have a </w:t>
      </w:r>
      <w:r w:rsidRPr="00F82C3C">
        <w:rPr>
          <w:b/>
          <w:bCs/>
          <w:lang w:val="en-GB"/>
        </w:rPr>
        <w:t>reference</w:t>
      </w:r>
      <w:r w:rsidRPr="00F82C3C">
        <w:rPr>
          <w:lang w:val="en-GB"/>
        </w:rPr>
        <w:t>,</w:t>
      </w:r>
      <w:r>
        <w:rPr>
          <w:lang w:val="en-GB"/>
        </w:rPr>
        <w:t xml:space="preserve"> </w:t>
      </w:r>
      <w:r w:rsidR="003314B8">
        <w:rPr>
          <w:b/>
          <w:bCs/>
          <w:lang w:val="en-GB"/>
        </w:rPr>
        <w:t xml:space="preserve">one </w:t>
      </w:r>
      <w:r w:rsidR="003314B8">
        <w:rPr>
          <w:lang w:val="en-GB"/>
        </w:rPr>
        <w:t xml:space="preserve">is finished </w:t>
      </w:r>
      <w:r w:rsidR="003314B8" w:rsidRPr="003314B8">
        <w:rPr>
          <w:b/>
          <w:bCs/>
          <w:lang w:val="en-GB"/>
        </w:rPr>
        <w:t>partially</w:t>
      </w:r>
      <w:r w:rsidR="003314B8" w:rsidRPr="00A95918">
        <w:rPr>
          <w:lang w:val="en-GB"/>
        </w:rPr>
        <w:t>,</w:t>
      </w:r>
      <w:r w:rsidR="003314B8">
        <w:rPr>
          <w:lang w:val="en-GB"/>
        </w:rPr>
        <w:t xml:space="preserve"> </w:t>
      </w:r>
      <w:r>
        <w:rPr>
          <w:lang w:val="en-GB"/>
        </w:rPr>
        <w:t xml:space="preserve">the </w:t>
      </w:r>
      <w:r w:rsidR="0012353B">
        <w:rPr>
          <w:lang w:val="en-GB"/>
        </w:rPr>
        <w:t>rest of the tests are</w:t>
      </w:r>
      <w:r>
        <w:rPr>
          <w:lang w:val="en-GB"/>
        </w:rPr>
        <w:t xml:space="preserve"> </w:t>
      </w:r>
      <w:r>
        <w:rPr>
          <w:b/>
          <w:bCs/>
          <w:lang w:val="en-GB"/>
        </w:rPr>
        <w:t>empty,</w:t>
      </w:r>
      <w:r>
        <w:rPr>
          <w:lang w:val="en-GB"/>
        </w:rPr>
        <w:t xml:space="preserve"> and your task is to finish </w:t>
      </w:r>
      <w:r w:rsidR="00D16EC8">
        <w:rPr>
          <w:lang w:val="en-GB"/>
        </w:rPr>
        <w:t>them</w:t>
      </w:r>
      <w:r>
        <w:rPr>
          <w:lang w:val="en-GB"/>
        </w:rPr>
        <w:t>. The tests should run when you're finished:</w:t>
      </w:r>
    </w:p>
    <w:p w14:paraId="36BAC02F" w14:textId="4403301D" w:rsidR="00EA319E" w:rsidRPr="00F82C3C" w:rsidRDefault="0054480D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9599A48" wp14:editId="0D809C84">
            <wp:extent cx="3535680" cy="1121969"/>
            <wp:effectExtent l="152400" t="152400" r="350520" b="345440"/>
            <wp:docPr id="43944747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447477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52362" cy="11272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59A0E0" w14:textId="6A702FAA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Test: </w:t>
      </w:r>
      <w:r w:rsidR="0089020E">
        <w:t>Count Real Numbers</w:t>
      </w:r>
    </w:p>
    <w:p w14:paraId="5C5EA73C" w14:textId="4CD4C98C" w:rsidR="00886842" w:rsidRDefault="001D58B5" w:rsidP="00886842">
      <w:r>
        <w:t xml:space="preserve">Test a given method which takes in </w:t>
      </w:r>
      <w:r w:rsidR="00640DD4">
        <w:t>a</w:t>
      </w:r>
      <w:r w:rsidR="00BB29F3">
        <w:t>n</w:t>
      </w:r>
      <w:r>
        <w:t xml:space="preserve"> </w:t>
      </w:r>
      <w:r w:rsidR="00BB29F3">
        <w:rPr>
          <w:b/>
          <w:bCs/>
        </w:rPr>
        <w:t xml:space="preserve">array of integers </w:t>
      </w:r>
      <w:r w:rsidR="00BB29F3" w:rsidRPr="00BB29F3">
        <w:t>and</w:t>
      </w:r>
      <w:r w:rsidR="00BB29F3">
        <w:rPr>
          <w:b/>
          <w:bCs/>
        </w:rPr>
        <w:t xml:space="preserve"> counts </w:t>
      </w:r>
      <w:r w:rsidR="00BB29F3" w:rsidRPr="00BB29F3">
        <w:t>how many</w:t>
      </w:r>
      <w:r w:rsidR="00BB29F3">
        <w:rPr>
          <w:b/>
          <w:bCs/>
        </w:rPr>
        <w:t xml:space="preserve"> times </w:t>
      </w:r>
      <w:r w:rsidR="00BB29F3" w:rsidRPr="00BB29F3">
        <w:t>each</w:t>
      </w:r>
      <w:r w:rsidR="00BB29F3">
        <w:rPr>
          <w:b/>
          <w:bCs/>
        </w:rPr>
        <w:t xml:space="preserve"> number </w:t>
      </w:r>
      <w:r w:rsidR="00BB29F3" w:rsidRPr="00BB29F3">
        <w:t>was</w:t>
      </w:r>
      <w:r w:rsidR="00BB29F3">
        <w:rPr>
          <w:b/>
          <w:bCs/>
        </w:rPr>
        <w:t xml:space="preserve"> </w:t>
      </w:r>
      <w:r w:rsidR="00BB29F3" w:rsidRPr="00BB29F3">
        <w:t>seen</w:t>
      </w:r>
      <w:r>
        <w:t>.</w:t>
      </w:r>
    </w:p>
    <w:p w14:paraId="268607A4" w14:textId="446E673D" w:rsidR="00DD25F7" w:rsidRDefault="00DD25F7" w:rsidP="00886842">
      <w:r>
        <w:t xml:space="preserve">The method is found in the </w:t>
      </w:r>
      <w:r w:rsidR="009F2718" w:rsidRPr="009F2718">
        <w:rPr>
          <w:rStyle w:val="CodeChar"/>
        </w:rPr>
        <w:t>Count</w:t>
      </w:r>
      <w:r w:rsidR="006F6AEC">
        <w:rPr>
          <w:rStyle w:val="CodeChar"/>
        </w:rPr>
        <w:t>RealNumbers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1BEC3340" w:rsidR="001D58B5" w:rsidRDefault="004A03B3" w:rsidP="00886842">
      <w:r>
        <w:rPr>
          <w:noProof/>
        </w:rPr>
        <w:lastRenderedPageBreak/>
        <w:drawing>
          <wp:inline distT="0" distB="0" distL="0" distR="0" wp14:anchorId="4F76D1F3" wp14:editId="70C6E501">
            <wp:extent cx="4488012" cy="3825240"/>
            <wp:effectExtent l="152400" t="152400" r="351155" b="346710"/>
            <wp:docPr id="165343059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343059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96548" cy="38325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2EF119CE" w:rsidR="00DD25F7" w:rsidRDefault="00DD25F7" w:rsidP="00886842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A03B3">
        <w:rPr>
          <w:rStyle w:val="CodeChar"/>
        </w:rPr>
        <w:t>CountRealNumbres</w:t>
      </w:r>
      <w:r w:rsidR="00096F8B"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4A03B3"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 w:rsidR="006E15ED">
        <w:rPr>
          <w:b/>
          <w:bCs/>
        </w:rPr>
        <w:t xml:space="preserve"> partially</w:t>
      </w:r>
      <w:r w:rsidR="00FB0C8C" w:rsidRPr="00FB0C8C">
        <w:t xml:space="preserve">, and </w:t>
      </w:r>
      <w:r w:rsidR="004A03B3">
        <w:rPr>
          <w:b/>
          <w:bCs/>
        </w:rPr>
        <w:t>four</w:t>
      </w:r>
      <w:r w:rsidR="00FB0C8C">
        <w:rPr>
          <w:b/>
          <w:bCs/>
        </w:rPr>
        <w:t xml:space="preserve">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410C2F" w14:textId="495FC7FF" w:rsidR="00084EA6" w:rsidRDefault="004A03B3" w:rsidP="00886842">
      <w:r>
        <w:rPr>
          <w:noProof/>
        </w:rPr>
        <w:drawing>
          <wp:inline distT="0" distB="0" distL="0" distR="0" wp14:anchorId="7A885D32" wp14:editId="1BF60DCB">
            <wp:extent cx="5463540" cy="3209012"/>
            <wp:effectExtent l="152400" t="152400" r="346710" b="334645"/>
            <wp:docPr id="95937406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9374061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6707" cy="321674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BD19018" w14:textId="7B7D2AE2" w:rsidR="00DD25F7" w:rsidRDefault="00DD25F7" w:rsidP="00886842">
      <w:pPr>
        <w:rPr>
          <w:b/>
          <w:bCs/>
          <w:lang w:val="en-GB"/>
        </w:rPr>
      </w:pPr>
      <w:r>
        <w:rPr>
          <w:lang w:val="en-GB"/>
        </w:rPr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>tests</w:t>
      </w:r>
      <w:r w:rsidR="00904437">
        <w:rPr>
          <w:b/>
          <w:bCs/>
          <w:lang w:val="en-GB"/>
        </w:rPr>
        <w:t xml:space="preserve"> run:</w:t>
      </w:r>
    </w:p>
    <w:p w14:paraId="71015CCB" w14:textId="63A41EC9" w:rsidR="00084EA6" w:rsidRDefault="001C5792" w:rsidP="00886842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25353E13" wp14:editId="069B31C7">
            <wp:extent cx="3459480" cy="1083344"/>
            <wp:effectExtent l="152400" t="152400" r="350520" b="345440"/>
            <wp:docPr id="23644682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6446827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77411" cy="108895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6FAF1B8" w14:textId="2D298760" w:rsidR="00EA68A7" w:rsidRDefault="00EA68A7" w:rsidP="00EA68A7">
      <w:pPr>
        <w:pStyle w:val="Heading1"/>
        <w:numPr>
          <w:ilvl w:val="0"/>
          <w:numId w:val="26"/>
        </w:numPr>
      </w:pPr>
      <w:r>
        <w:t xml:space="preserve"> Unit Test: Grouping</w:t>
      </w:r>
    </w:p>
    <w:p w14:paraId="2417F351" w14:textId="144612BD" w:rsidR="00EA68A7" w:rsidRDefault="00EA68A7" w:rsidP="00EA68A7">
      <w:r>
        <w:t>Test a given method which takes in a</w:t>
      </w:r>
      <w:r w:rsidR="007C752D">
        <w:t xml:space="preserve"> </w:t>
      </w:r>
      <w:r w:rsidR="007C752D" w:rsidRPr="007C752D">
        <w:rPr>
          <w:b/>
          <w:bCs/>
        </w:rPr>
        <w:t>list</w:t>
      </w:r>
      <w:r w:rsidR="007C752D">
        <w:rPr>
          <w:b/>
          <w:bCs/>
        </w:rPr>
        <w:t xml:space="preserve"> </w:t>
      </w:r>
      <w:r>
        <w:rPr>
          <w:b/>
          <w:bCs/>
        </w:rPr>
        <w:t xml:space="preserve">of integers </w:t>
      </w:r>
      <w:r w:rsidRPr="00BB29F3">
        <w:t>and</w:t>
      </w:r>
      <w:r>
        <w:rPr>
          <w:b/>
          <w:bCs/>
        </w:rPr>
        <w:t xml:space="preserve"> </w:t>
      </w:r>
      <w:r w:rsidR="007C752D">
        <w:rPr>
          <w:b/>
          <w:bCs/>
        </w:rPr>
        <w:t xml:space="preserve">groups </w:t>
      </w:r>
      <w:r w:rsidR="007C752D" w:rsidRPr="007C752D">
        <w:t>them by</w:t>
      </w:r>
      <w:r w:rsidR="007C752D">
        <w:rPr>
          <w:b/>
          <w:bCs/>
        </w:rPr>
        <w:t xml:space="preserve"> even </w:t>
      </w:r>
      <w:r w:rsidR="007C752D" w:rsidRPr="007C752D">
        <w:t>and</w:t>
      </w:r>
      <w:r w:rsidR="007C752D">
        <w:rPr>
          <w:b/>
          <w:bCs/>
        </w:rPr>
        <w:t xml:space="preserve"> odd</w:t>
      </w:r>
      <w:r w:rsidR="0045312A">
        <w:rPr>
          <w:b/>
          <w:bCs/>
        </w:rPr>
        <w:t xml:space="preserve"> </w:t>
      </w:r>
      <w:r w:rsidR="0045312A">
        <w:t>numbers.</w:t>
      </w:r>
    </w:p>
    <w:p w14:paraId="45DE2B3D" w14:textId="4B89E8B2" w:rsidR="00EA68A7" w:rsidRDefault="00EA68A7" w:rsidP="00EA68A7">
      <w:r>
        <w:t xml:space="preserve">The method is found in the </w:t>
      </w:r>
      <w:r w:rsidR="0045312A">
        <w:rPr>
          <w:rStyle w:val="CodeChar"/>
        </w:rPr>
        <w:t>Grouping</w:t>
      </w:r>
      <w:r w:rsidRPr="00DD25F7">
        <w:rPr>
          <w:rStyle w:val="CodeChar"/>
        </w:rPr>
        <w:t>.cs</w:t>
      </w:r>
      <w:r>
        <w:t xml:space="preserve"> file:</w:t>
      </w:r>
    </w:p>
    <w:p w14:paraId="772DA191" w14:textId="5E55B4AE" w:rsidR="00EA68A7" w:rsidRDefault="00FA30F0" w:rsidP="00EA68A7">
      <w:r>
        <w:rPr>
          <w:noProof/>
        </w:rPr>
        <w:drawing>
          <wp:inline distT="0" distB="0" distL="0" distR="0" wp14:anchorId="1901600A" wp14:editId="7A20B135">
            <wp:extent cx="6004560" cy="2847203"/>
            <wp:effectExtent l="152400" t="152400" r="339090" b="334645"/>
            <wp:docPr id="70376885" name="Picture 1" descr="A computer code with many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76885" name="Picture 1" descr="A computer code with many text&#10;&#10;Description automatically generated with medium confidence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014934" cy="28521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9C32C9" w14:textId="2E4FF8C0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A30F0">
        <w:rPr>
          <w:rStyle w:val="CodeChar"/>
        </w:rPr>
        <w:t>Grouping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F550D47" w14:textId="0BCF92F1" w:rsidR="00EA68A7" w:rsidRDefault="00406790" w:rsidP="00EA68A7">
      <w:r>
        <w:rPr>
          <w:noProof/>
        </w:rPr>
        <w:lastRenderedPageBreak/>
        <w:drawing>
          <wp:inline distT="0" distB="0" distL="0" distR="0" wp14:anchorId="3544EE95" wp14:editId="5B049FB6">
            <wp:extent cx="6626225" cy="3390900"/>
            <wp:effectExtent l="152400" t="152400" r="346075" b="342900"/>
            <wp:docPr id="202441188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4411880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90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CEB48D6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7FE2D2A2" w14:textId="734116FF" w:rsidR="00E75FDF" w:rsidRDefault="00E75FDF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231C367D" wp14:editId="0C632B03">
            <wp:extent cx="3870960" cy="1023280"/>
            <wp:effectExtent l="152400" t="152400" r="339090" b="348615"/>
            <wp:docPr id="9974318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7431876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900801" cy="103116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1A0F442" w14:textId="5C5D1FFE" w:rsidR="00EA68A7" w:rsidRDefault="00F765AA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 w:rsidR="006F0C86">
        <w:t>Odd Occurrences</w:t>
      </w:r>
    </w:p>
    <w:p w14:paraId="36C75A53" w14:textId="2E9A4B5D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872DCE">
        <w:rPr>
          <w:b/>
          <w:bCs/>
        </w:rPr>
        <w:t>strings</w:t>
      </w:r>
      <w:r w:rsidR="00DE513E">
        <w:rPr>
          <w:b/>
          <w:bCs/>
        </w:rPr>
        <w:t xml:space="preserve"> </w:t>
      </w:r>
      <w:r w:rsidR="00DE513E" w:rsidRPr="00DE513E">
        <w:t>and</w:t>
      </w:r>
      <w:r w:rsidR="00DE513E">
        <w:rPr>
          <w:b/>
          <w:bCs/>
        </w:rPr>
        <w:t xml:space="preserve"> </w:t>
      </w:r>
      <w:r w:rsidR="00DE513E" w:rsidRPr="00DE513E">
        <w:t>finds</w:t>
      </w:r>
      <w:r w:rsidR="00DE513E">
        <w:rPr>
          <w:b/>
          <w:bCs/>
        </w:rPr>
        <w:t xml:space="preserve"> </w:t>
      </w:r>
      <w:r w:rsidR="00DE513E" w:rsidRPr="00DE513E">
        <w:t>which</w:t>
      </w:r>
      <w:r w:rsidR="00DE513E">
        <w:rPr>
          <w:b/>
          <w:bCs/>
        </w:rPr>
        <w:t xml:space="preserve"> words appear </w:t>
      </w:r>
      <w:r w:rsidR="00DE513E" w:rsidRPr="00DE513E">
        <w:t>an</w:t>
      </w:r>
      <w:r w:rsidR="00DE513E">
        <w:rPr>
          <w:b/>
          <w:bCs/>
        </w:rPr>
        <w:t xml:space="preserve"> odd number </w:t>
      </w:r>
      <w:r w:rsidR="00DE513E" w:rsidRPr="00DE513E">
        <w:t>of</w:t>
      </w:r>
      <w:r w:rsidR="00DE513E">
        <w:rPr>
          <w:b/>
          <w:bCs/>
        </w:rPr>
        <w:t xml:space="preserve"> </w:t>
      </w:r>
      <w:r w:rsidR="00DE513E" w:rsidRPr="00DE513E">
        <w:t>times</w:t>
      </w:r>
      <w:r w:rsidR="00DE513E">
        <w:t>.</w:t>
      </w:r>
    </w:p>
    <w:p w14:paraId="18E0ED88" w14:textId="38819F95" w:rsidR="00EA68A7" w:rsidRDefault="00EA68A7" w:rsidP="00EA68A7">
      <w:r>
        <w:t xml:space="preserve">The method is found in the </w:t>
      </w:r>
      <w:r w:rsidR="004C11D8">
        <w:rPr>
          <w:rStyle w:val="CodeChar"/>
        </w:rPr>
        <w:t>OddOccurrences</w:t>
      </w:r>
      <w:r w:rsidRPr="00DD25F7">
        <w:rPr>
          <w:rStyle w:val="CodeChar"/>
        </w:rPr>
        <w:t>.cs</w:t>
      </w:r>
      <w:r>
        <w:t xml:space="preserve"> file:</w:t>
      </w:r>
    </w:p>
    <w:p w14:paraId="080549E9" w14:textId="5A2493F3" w:rsidR="00EA68A7" w:rsidRDefault="00D35805" w:rsidP="00EA68A7">
      <w:r>
        <w:rPr>
          <w:noProof/>
        </w:rPr>
        <w:lastRenderedPageBreak/>
        <w:drawing>
          <wp:inline distT="0" distB="0" distL="0" distR="0" wp14:anchorId="484CBEE6" wp14:editId="43E6F18A">
            <wp:extent cx="4435912" cy="4381500"/>
            <wp:effectExtent l="152400" t="152400" r="346075" b="342900"/>
            <wp:docPr id="115278299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278299" name="Picture 1" descr="A computer code with text&#10;&#10;Description automatically generated with medium confidence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52113" cy="439750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DF11868" w14:textId="43667471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FC4BE0">
        <w:rPr>
          <w:rStyle w:val="CodeChar"/>
        </w:rPr>
        <w:t>OddOccurences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>
        <w:rPr>
          <w:b/>
          <w:bCs/>
        </w:rPr>
        <w:t>5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>
        <w:rPr>
          <w:b/>
          <w:bCs/>
        </w:rPr>
        <w:t xml:space="preserve">four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3542206E" w14:textId="0039A963" w:rsidR="00EA68A7" w:rsidRDefault="00FC4BE0" w:rsidP="00EA68A7">
      <w:r>
        <w:rPr>
          <w:noProof/>
        </w:rPr>
        <w:drawing>
          <wp:inline distT="0" distB="0" distL="0" distR="0" wp14:anchorId="3F23F9FB" wp14:editId="7E08F461">
            <wp:extent cx="6111240" cy="3209938"/>
            <wp:effectExtent l="152400" t="152400" r="346710" b="352425"/>
            <wp:docPr id="3189707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897079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22368" cy="32157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E2DCD9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lastRenderedPageBreak/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13CBCA0B" w14:textId="6CC1895E" w:rsidR="00273BD2" w:rsidRDefault="00273BD2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57BFBB94" wp14:editId="718C1446">
            <wp:extent cx="3954780" cy="1127845"/>
            <wp:effectExtent l="152400" t="152400" r="350520" b="339090"/>
            <wp:docPr id="14431246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3124620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86916" cy="113701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F682C4" w14:textId="3661C4C6" w:rsidR="00EA68A7" w:rsidRDefault="007A3514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Miner</w:t>
      </w:r>
    </w:p>
    <w:p w14:paraId="56BB1C8C" w14:textId="77777777" w:rsidR="00D46B6B" w:rsidRDefault="00EA68A7" w:rsidP="00EA68A7">
      <w:r>
        <w:t xml:space="preserve">Test a given method which takes in </w:t>
      </w:r>
      <w:r w:rsidR="00D46B6B" w:rsidRPr="00D46B6B">
        <w:rPr>
          <w:b/>
          <w:bCs/>
        </w:rPr>
        <w:t>N number of strings</w:t>
      </w:r>
      <w:r>
        <w:rPr>
          <w:b/>
          <w:bCs/>
        </w:rPr>
        <w:t xml:space="preserve"> </w:t>
      </w:r>
      <w:r w:rsidR="00D46B6B" w:rsidRPr="00D46B6B">
        <w:t>in the form of:</w:t>
      </w:r>
    </w:p>
    <w:p w14:paraId="1F27E60D" w14:textId="429AC33D" w:rsidR="00D46B6B" w:rsidRDefault="00D46B6B" w:rsidP="00EA68A7">
      <w:r>
        <w:t>"</w:t>
      </w:r>
      <w:r w:rsidRPr="00D46B6B">
        <w:rPr>
          <w:rStyle w:val="CodeChar"/>
        </w:rPr>
        <w:t>{mineral} {quantity}</w:t>
      </w:r>
      <w:r>
        <w:t>"</w:t>
      </w:r>
    </w:p>
    <w:p w14:paraId="37408D7F" w14:textId="448FECD1" w:rsidR="00D46B6B" w:rsidRPr="00412CD6" w:rsidRDefault="00412CD6" w:rsidP="00EA68A7">
      <w:r>
        <w:t xml:space="preserve">Then it counts the </w:t>
      </w:r>
      <w:r>
        <w:rPr>
          <w:b/>
          <w:bCs/>
        </w:rPr>
        <w:t>total quantity of a given mineral</w:t>
      </w:r>
      <w:r>
        <w:t xml:space="preserve"> and returns a string showing that.</w:t>
      </w:r>
    </w:p>
    <w:p w14:paraId="6FC71B98" w14:textId="576436EA" w:rsidR="00EA68A7" w:rsidRDefault="00EA68A7" w:rsidP="00EA68A7">
      <w:r>
        <w:t xml:space="preserve">The method is found in the </w:t>
      </w:r>
      <w:r w:rsidR="00412CD6">
        <w:rPr>
          <w:rStyle w:val="CodeChar"/>
        </w:rPr>
        <w:t>Miner</w:t>
      </w:r>
      <w:r w:rsidRPr="00DD25F7">
        <w:rPr>
          <w:rStyle w:val="CodeChar"/>
        </w:rPr>
        <w:t>.cs</w:t>
      </w:r>
      <w:r>
        <w:t xml:space="preserve"> file:</w:t>
      </w:r>
    </w:p>
    <w:p w14:paraId="5569DC38" w14:textId="65E54BA3" w:rsidR="00B14211" w:rsidRDefault="00B14211" w:rsidP="00EA68A7">
      <w:r>
        <w:rPr>
          <w:noProof/>
        </w:rPr>
        <w:drawing>
          <wp:inline distT="0" distB="0" distL="0" distR="0" wp14:anchorId="28939E8F" wp14:editId="47A0BF20">
            <wp:extent cx="4815840" cy="3940819"/>
            <wp:effectExtent l="152400" t="152400" r="346710" b="345440"/>
            <wp:docPr id="847418748" name="Picture 1" descr="A computer code with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7418748" name="Picture 1" descr="A computer code with text&#10;&#10;Description automatically generated with medium confidence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42264" cy="396244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C3D3254" w14:textId="7FACF387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B14211">
        <w:rPr>
          <w:rStyle w:val="CodeChar"/>
        </w:rPr>
        <w:t>Min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which contains </w:t>
      </w:r>
      <w:r w:rsidR="006010F8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6010F8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7DF0430B" w14:textId="1983174C" w:rsidR="00DF2544" w:rsidRDefault="00B14D49" w:rsidP="00EA68A7">
      <w:r w:rsidRPr="00B14D49">
        <w:lastRenderedPageBreak/>
        <w:drawing>
          <wp:inline distT="0" distB="0" distL="0" distR="0" wp14:anchorId="55218677" wp14:editId="7606B5A5">
            <wp:extent cx="6626225" cy="2633345"/>
            <wp:effectExtent l="152400" t="152400" r="346075" b="338455"/>
            <wp:docPr id="10582199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821995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333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C081B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85A79E5" w14:textId="32031EE8" w:rsidR="0061432C" w:rsidRDefault="0061432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3CC58685" wp14:editId="14EA8143">
            <wp:extent cx="3923664" cy="731520"/>
            <wp:effectExtent l="152400" t="133350" r="344170" b="335280"/>
            <wp:docPr id="14648120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4812003" name="Picture 1" descr="A screenshot of a computer&#10;&#10;Description automatically generated"/>
                    <pic:cNvPicPr/>
                  </pic:nvPicPr>
                  <pic:blipFill rotWithShape="1">
                    <a:blip r:embed="rId24"/>
                    <a:srcRect t="-3035" b="22531"/>
                    <a:stretch/>
                  </pic:blipFill>
                  <pic:spPr bwMode="auto">
                    <a:xfrm>
                      <a:off x="0" y="0"/>
                      <a:ext cx="3948332" cy="7361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9F75D1" w14:textId="5ECBD03B" w:rsidR="00EA68A7" w:rsidRDefault="00AC0D89" w:rsidP="00EA68A7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Orders</w:t>
      </w:r>
    </w:p>
    <w:p w14:paraId="7C2CB7C0" w14:textId="77777777" w:rsidR="0028120B" w:rsidRDefault="00EA68A7" w:rsidP="00EA68A7">
      <w:r>
        <w:t>Test a given method which takes in</w:t>
      </w:r>
      <w:r w:rsidR="0028120B">
        <w:t xml:space="preserve"> </w:t>
      </w:r>
      <w:r w:rsidR="0028120B" w:rsidRPr="0028120B">
        <w:rPr>
          <w:b/>
          <w:bCs/>
        </w:rPr>
        <w:t>N number of strings</w:t>
      </w:r>
      <w:r>
        <w:t xml:space="preserve"> </w:t>
      </w:r>
      <w:r w:rsidR="0028120B">
        <w:t>in the form of:</w:t>
      </w:r>
    </w:p>
    <w:p w14:paraId="3950F11D" w14:textId="57CA97D4" w:rsidR="0028120B" w:rsidRDefault="0028120B" w:rsidP="00EA68A7">
      <w:r>
        <w:t>"</w:t>
      </w:r>
      <w:r w:rsidRPr="0028120B">
        <w:rPr>
          <w:rStyle w:val="CodeChar"/>
        </w:rPr>
        <w:t>{product} {price} {quantity}</w:t>
      </w:r>
      <w:r>
        <w:t>"</w:t>
      </w:r>
    </w:p>
    <w:p w14:paraId="4A7378E1" w14:textId="55A62841" w:rsidR="0028120B" w:rsidRDefault="0028120B" w:rsidP="00EA68A7">
      <w:r>
        <w:t xml:space="preserve">It saves </w:t>
      </w:r>
      <w:r w:rsidRPr="0028120B">
        <w:rPr>
          <w:b/>
          <w:bCs/>
        </w:rPr>
        <w:t>each</w:t>
      </w:r>
      <w:r>
        <w:t xml:space="preserve"> </w:t>
      </w:r>
      <w:r w:rsidRPr="0028120B">
        <w:rPr>
          <w:b/>
          <w:bCs/>
        </w:rPr>
        <w:t>product</w:t>
      </w:r>
      <w:r>
        <w:t xml:space="preserve"> and </w:t>
      </w:r>
      <w:r w:rsidRPr="0028120B">
        <w:rPr>
          <w:b/>
          <w:bCs/>
        </w:rPr>
        <w:t>quantity</w:t>
      </w:r>
      <w:r>
        <w:t xml:space="preserve"> and </w:t>
      </w:r>
      <w:r w:rsidRPr="0028120B">
        <w:rPr>
          <w:b/>
          <w:bCs/>
        </w:rPr>
        <w:t>updates</w:t>
      </w:r>
      <w:r>
        <w:t xml:space="preserve"> the </w:t>
      </w:r>
      <w:r w:rsidRPr="0028120B">
        <w:rPr>
          <w:b/>
          <w:bCs/>
        </w:rPr>
        <w:t>price</w:t>
      </w:r>
      <w:r>
        <w:t xml:space="preserve"> each time it </w:t>
      </w:r>
      <w:r w:rsidRPr="0028120B">
        <w:rPr>
          <w:b/>
          <w:bCs/>
        </w:rPr>
        <w:t>changes</w:t>
      </w:r>
      <w:r w:rsidRPr="0028120B">
        <w:t xml:space="preserve">, and finally </w:t>
      </w:r>
      <w:r>
        <w:rPr>
          <w:b/>
          <w:bCs/>
        </w:rPr>
        <w:t xml:space="preserve">calculates </w:t>
      </w:r>
      <w:r w:rsidRPr="0028120B">
        <w:t>the</w:t>
      </w:r>
      <w:r>
        <w:rPr>
          <w:b/>
          <w:bCs/>
        </w:rPr>
        <w:t xml:space="preserve"> total price </w:t>
      </w:r>
      <w:r w:rsidRPr="0028120B">
        <w:t>for each</w:t>
      </w:r>
      <w:r>
        <w:rPr>
          <w:b/>
          <w:bCs/>
        </w:rPr>
        <w:t xml:space="preserve"> product</w:t>
      </w:r>
      <w:r w:rsidRPr="002E15CA">
        <w:t>.</w:t>
      </w:r>
    </w:p>
    <w:p w14:paraId="5C6C461C" w14:textId="3069AFF4" w:rsidR="00EA68A7" w:rsidRDefault="00EA68A7" w:rsidP="00EA68A7">
      <w:r>
        <w:t xml:space="preserve">The method is found in the </w:t>
      </w:r>
      <w:r w:rsidR="0028120B">
        <w:rPr>
          <w:rStyle w:val="CodeChar"/>
        </w:rPr>
        <w:t>Orders</w:t>
      </w:r>
      <w:r w:rsidRPr="00DD25F7">
        <w:rPr>
          <w:rStyle w:val="CodeChar"/>
        </w:rPr>
        <w:t>.cs</w:t>
      </w:r>
      <w:r>
        <w:t xml:space="preserve"> file:</w:t>
      </w:r>
    </w:p>
    <w:p w14:paraId="69728695" w14:textId="7FF0CC8A" w:rsidR="0028120B" w:rsidRDefault="0028120B" w:rsidP="00EA68A7">
      <w:r>
        <w:rPr>
          <w:noProof/>
        </w:rPr>
        <w:lastRenderedPageBreak/>
        <w:drawing>
          <wp:inline distT="0" distB="0" distL="0" distR="0" wp14:anchorId="53E3B62E" wp14:editId="05E2593F">
            <wp:extent cx="5417820" cy="3026399"/>
            <wp:effectExtent l="152400" t="152400" r="335280" b="346075"/>
            <wp:docPr id="8689154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8915419" name="Picture 1" descr="A screenshot of a computer cod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17820" cy="302639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CA7E35" w14:textId="7A71F17C" w:rsidR="00EA68A7" w:rsidRDefault="0028120B" w:rsidP="00EA68A7">
      <w:r>
        <w:rPr>
          <w:noProof/>
        </w:rPr>
        <w:drawing>
          <wp:inline distT="0" distB="0" distL="0" distR="0" wp14:anchorId="004A2819" wp14:editId="0CF1F11F">
            <wp:extent cx="4526280" cy="1596235"/>
            <wp:effectExtent l="152400" t="152400" r="350520" b="347345"/>
            <wp:docPr id="1891425807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425807" name="Picture 1" descr="A computer code with 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562286" cy="16089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786BA1B" w14:textId="2EF28628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2E15CA">
        <w:rPr>
          <w:rStyle w:val="CodeChar"/>
        </w:rPr>
        <w:t>OrdersTests</w:t>
      </w:r>
      <w:r w:rsidRPr="00DD25F7">
        <w:rPr>
          <w:rStyle w:val="CodeChar"/>
        </w:rPr>
        <w:t>.cs</w:t>
      </w:r>
      <w:r>
        <w:t xml:space="preserve"> which contains </w:t>
      </w:r>
      <w:r w:rsidR="00D50472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D50472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21AA9D51" w14:textId="7493670D" w:rsidR="0033736E" w:rsidRDefault="0033736E" w:rsidP="00EA68A7">
      <w:r>
        <w:rPr>
          <w:noProof/>
        </w:rPr>
        <w:drawing>
          <wp:inline distT="0" distB="0" distL="0" distR="0" wp14:anchorId="55E55A67" wp14:editId="25AB3116">
            <wp:extent cx="5173980" cy="2430556"/>
            <wp:effectExtent l="152400" t="152400" r="350520" b="351155"/>
            <wp:docPr id="11626138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2613875" name="Picture 1" descr="A screenshot of a computer program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04104" cy="244470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69E8104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lastRenderedPageBreak/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21EAAB5F" w14:textId="070AE865" w:rsidR="008D1F5C" w:rsidRDefault="008D1F5C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488228F5" wp14:editId="446A16AC">
            <wp:extent cx="3223260" cy="902513"/>
            <wp:effectExtent l="152400" t="152400" r="339090" b="335915"/>
            <wp:docPr id="151651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65135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248304" cy="9095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D2172CF" w14:textId="07766853" w:rsidR="00DA6F19" w:rsidRPr="00DA6F19" w:rsidRDefault="00DA6F19" w:rsidP="00DA6F19">
      <w:pPr>
        <w:pStyle w:val="Heading1"/>
        <w:numPr>
          <w:ilvl w:val="0"/>
          <w:numId w:val="26"/>
        </w:numPr>
      </w:pPr>
      <w:r>
        <w:t xml:space="preserve"> </w:t>
      </w:r>
      <w:r w:rsidR="00EA68A7">
        <w:t xml:space="preserve">Unit Test: </w:t>
      </w:r>
      <w:r>
        <w:t>Plants</w:t>
      </w:r>
    </w:p>
    <w:p w14:paraId="14822CE8" w14:textId="0D899A7E" w:rsidR="00EA68A7" w:rsidRDefault="00EA68A7" w:rsidP="00EA68A7">
      <w:r>
        <w:t xml:space="preserve">Test a given method which takes in an </w:t>
      </w:r>
      <w:r>
        <w:rPr>
          <w:b/>
          <w:bCs/>
        </w:rPr>
        <w:t xml:space="preserve">array of </w:t>
      </w:r>
      <w:r w:rsidR="00DB4AB8">
        <w:rPr>
          <w:b/>
          <w:bCs/>
        </w:rPr>
        <w:t>strings</w:t>
      </w:r>
      <w:r>
        <w:rPr>
          <w:b/>
          <w:bCs/>
        </w:rPr>
        <w:t xml:space="preserve"> </w:t>
      </w:r>
      <w:r w:rsidR="0023782E">
        <w:t xml:space="preserve">which saves and groups plants based on their number of letters, the shortest named plants will grow the </w:t>
      </w:r>
      <w:r w:rsidR="0023782E" w:rsidRPr="0023782E">
        <w:rPr>
          <w:b/>
          <w:bCs/>
        </w:rPr>
        <w:t>fastest</w:t>
      </w:r>
      <w:r w:rsidR="0023782E">
        <w:t>.</w:t>
      </w:r>
    </w:p>
    <w:p w14:paraId="61016BD0" w14:textId="0A8629DA" w:rsidR="00EA68A7" w:rsidRDefault="00EA68A7" w:rsidP="00EA68A7">
      <w:r>
        <w:t xml:space="preserve">The method is found in the </w:t>
      </w:r>
      <w:r w:rsidR="00D40D59">
        <w:rPr>
          <w:rStyle w:val="CodeChar"/>
        </w:rPr>
        <w:t>Plants</w:t>
      </w:r>
      <w:r w:rsidRPr="00DD25F7">
        <w:rPr>
          <w:rStyle w:val="CodeChar"/>
        </w:rPr>
        <w:t>.cs</w:t>
      </w:r>
      <w:r>
        <w:t xml:space="preserve"> file:</w:t>
      </w:r>
    </w:p>
    <w:p w14:paraId="0E91F8DC" w14:textId="1E6645B5" w:rsidR="00EA68A7" w:rsidRDefault="00DB2EDB" w:rsidP="00EA68A7">
      <w:r>
        <w:rPr>
          <w:noProof/>
        </w:rPr>
        <w:drawing>
          <wp:inline distT="0" distB="0" distL="0" distR="0" wp14:anchorId="548CEAAC" wp14:editId="7967B017">
            <wp:extent cx="4305300" cy="2043936"/>
            <wp:effectExtent l="152400" t="152400" r="342900" b="337820"/>
            <wp:docPr id="1511275054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275054" name="Picture 1" descr="A screen shot of a computer code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38595" cy="205974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675FC7A" w14:textId="09D31500" w:rsidR="00DB2EDB" w:rsidRDefault="00DB2EDB" w:rsidP="00EA68A7">
      <w:r>
        <w:rPr>
          <w:noProof/>
        </w:rPr>
        <w:drawing>
          <wp:inline distT="0" distB="0" distL="0" distR="0" wp14:anchorId="01D94951" wp14:editId="6E4D8137">
            <wp:extent cx="6626225" cy="1746885"/>
            <wp:effectExtent l="152400" t="152400" r="346075" b="348615"/>
            <wp:docPr id="2027056268" name="Picture 1" descr="A computer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7056268" name="Picture 1" descr="A computer screen shot of a computer code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468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04D1C9" w14:textId="5549641B" w:rsidR="00EA68A7" w:rsidRDefault="00EA68A7" w:rsidP="00EA68A7">
      <w:r>
        <w:t xml:space="preserve">You are give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DB2EDB">
        <w:rPr>
          <w:rStyle w:val="CodeChar"/>
        </w:rPr>
        <w:t>PlantsTests</w:t>
      </w:r>
      <w:r w:rsidRPr="00DD25F7">
        <w:rPr>
          <w:rStyle w:val="CodeChar"/>
        </w:rPr>
        <w:t>.cs</w:t>
      </w:r>
      <w:r>
        <w:t xml:space="preserve"> which contains </w:t>
      </w:r>
      <w:r w:rsidR="00DD5A5D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</w:t>
      </w:r>
      <w:r w:rsidRPr="00956B82">
        <w:rPr>
          <w:b/>
          <w:bCs/>
        </w:rPr>
        <w:t>One</w:t>
      </w:r>
      <w:r>
        <w:t xml:space="preserve"> of them has been </w:t>
      </w:r>
      <w:r w:rsidRPr="00DD25F7">
        <w:rPr>
          <w:b/>
          <w:bCs/>
        </w:rPr>
        <w:t>finished</w:t>
      </w:r>
      <w:r>
        <w:rPr>
          <w:b/>
          <w:bCs/>
        </w:rPr>
        <w:t xml:space="preserve"> partially</w:t>
      </w:r>
      <w:r w:rsidRPr="00FB0C8C">
        <w:t xml:space="preserve">, and </w:t>
      </w:r>
      <w:r w:rsidR="001F0715">
        <w:rPr>
          <w:b/>
          <w:bCs/>
        </w:rPr>
        <w:t>three</w:t>
      </w:r>
      <w:r>
        <w:rPr>
          <w:b/>
          <w:bCs/>
        </w:rPr>
        <w:t xml:space="preserve"> </w:t>
      </w:r>
      <w:r w:rsidRPr="00FB0C8C">
        <w:t>are</w:t>
      </w:r>
      <w:r>
        <w:rPr>
          <w:b/>
          <w:bCs/>
        </w:rPr>
        <w:t xml:space="preserve"> empty</w:t>
      </w:r>
      <w:r w:rsidRPr="00FB0C8C">
        <w:t xml:space="preserve"> for you to finish</w:t>
      </w:r>
      <w:r>
        <w:t>:</w:t>
      </w:r>
    </w:p>
    <w:p w14:paraId="00F0D8E6" w14:textId="1232206E" w:rsidR="00EA68A7" w:rsidRPr="00AC32FD" w:rsidRDefault="00AC32FD" w:rsidP="00EA68A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2812D67B" wp14:editId="4CBEE304">
            <wp:extent cx="6233160" cy="2555387"/>
            <wp:effectExtent l="152400" t="152400" r="339090" b="340360"/>
            <wp:docPr id="857506541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7506541" name="Picture 1" descr="A screenshot of a computer screen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244440" cy="25600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2BDB0F8" w14:textId="77777777" w:rsidR="00EA68A7" w:rsidRDefault="00EA68A7" w:rsidP="00EA68A7">
      <w:pPr>
        <w:rPr>
          <w:b/>
          <w:bCs/>
          <w:lang w:val="en-GB"/>
        </w:rPr>
      </w:pPr>
      <w:r>
        <w:rPr>
          <w:lang w:val="en-GB"/>
        </w:rPr>
        <w:t xml:space="preserve">When you are ready make sure your </w:t>
      </w:r>
      <w:r>
        <w:rPr>
          <w:b/>
          <w:bCs/>
          <w:lang w:val="en-GB"/>
        </w:rPr>
        <w:t>tests run:</w:t>
      </w:r>
    </w:p>
    <w:p w14:paraId="3209099E" w14:textId="46109712" w:rsidR="00B46A83" w:rsidRDefault="007E7705" w:rsidP="00EA68A7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0580625D" wp14:editId="294A2E94">
            <wp:extent cx="3977640" cy="917917"/>
            <wp:effectExtent l="152400" t="152400" r="346710" b="339725"/>
            <wp:docPr id="593296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2960" name="Picture 1" descr="A screenshot of a computer program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998769" cy="92279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A8377C" w14:textId="66F5E503" w:rsidR="00B46A83" w:rsidRDefault="00B46A83" w:rsidP="00EA68A7">
      <w:pPr>
        <w:rPr>
          <w:lang w:val="en-GB"/>
        </w:rPr>
      </w:pPr>
      <w:r w:rsidRPr="00B46A83">
        <w:rPr>
          <w:lang w:val="en-GB"/>
        </w:rPr>
        <w:t>At the end make sure all tests pass:</w:t>
      </w:r>
    </w:p>
    <w:p w14:paraId="0AF02590" w14:textId="34652D35" w:rsidR="00E7198C" w:rsidRPr="00B46A83" w:rsidRDefault="00E7198C" w:rsidP="00EA68A7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28840A78" wp14:editId="2B3547AF">
            <wp:extent cx="4257063" cy="7307580"/>
            <wp:effectExtent l="152400" t="152400" r="334010" b="350520"/>
            <wp:docPr id="11217880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88081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270124" cy="73300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sectPr w:rsidR="00E7198C" w:rsidRPr="00B46A83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66B42F" w14:textId="77777777" w:rsidR="00CD7AC1" w:rsidRDefault="00CD7AC1">
      <w:pPr>
        <w:spacing w:before="0" w:after="0" w:line="240" w:lineRule="auto"/>
      </w:pPr>
      <w:r>
        <w:separator/>
      </w:r>
    </w:p>
  </w:endnote>
  <w:endnote w:type="continuationSeparator" w:id="0">
    <w:p w14:paraId="3D53B283" w14:textId="77777777" w:rsidR="00CD7AC1" w:rsidRDefault="00CD7AC1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5FC549AE" w:rsidR="00FD202A" w:rsidRDefault="001A5AB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30EAB82" wp14:editId="37269F98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273071706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330EAB82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1A010EB" w14:textId="77777777" w:rsidR="00FD202A" w:rsidRPr="002C539D" w:rsidRDefault="00000000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A1F177E" wp14:editId="03C96C6A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27867952" name="Text 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A1F177E" id="Text Box 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3C7AFB"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87DC1A9" wp14:editId="08D03CC9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2343515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E082C24" id="Straight Connector 2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D5EFBF5" wp14:editId="4175029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668259389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D5EFBF5" id="Text Box 1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11D5887C" w14:textId="77777777" w:rsidR="00FD202A" w:rsidRPr="00596AA5" w:rsidRDefault="00000000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575CBB" w14:textId="77777777" w:rsidR="00CD7AC1" w:rsidRDefault="00CD7AC1">
      <w:pPr>
        <w:spacing w:before="0" w:after="0" w:line="240" w:lineRule="auto"/>
      </w:pPr>
      <w:r>
        <w:separator/>
      </w:r>
    </w:p>
  </w:footnote>
  <w:footnote w:type="continuationSeparator" w:id="0">
    <w:p w14:paraId="5AD7DCAC" w14:textId="77777777" w:rsidR="00CD7AC1" w:rsidRDefault="00CD7AC1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03231"/>
    <w:rsid w:val="000112AF"/>
    <w:rsid w:val="00020A11"/>
    <w:rsid w:val="0002180E"/>
    <w:rsid w:val="00047232"/>
    <w:rsid w:val="000472EC"/>
    <w:rsid w:val="000530AF"/>
    <w:rsid w:val="00053CCC"/>
    <w:rsid w:val="00064743"/>
    <w:rsid w:val="00067C2C"/>
    <w:rsid w:val="0007069D"/>
    <w:rsid w:val="00084EA6"/>
    <w:rsid w:val="00096F8B"/>
    <w:rsid w:val="000A20F4"/>
    <w:rsid w:val="000A2348"/>
    <w:rsid w:val="000A3A39"/>
    <w:rsid w:val="000B0BBC"/>
    <w:rsid w:val="000B53ED"/>
    <w:rsid w:val="000C1466"/>
    <w:rsid w:val="000D540F"/>
    <w:rsid w:val="000D5BEF"/>
    <w:rsid w:val="000E3A94"/>
    <w:rsid w:val="000E7448"/>
    <w:rsid w:val="000F17CA"/>
    <w:rsid w:val="00100767"/>
    <w:rsid w:val="00112E2A"/>
    <w:rsid w:val="0012353B"/>
    <w:rsid w:val="00124106"/>
    <w:rsid w:val="0014175E"/>
    <w:rsid w:val="00144B8A"/>
    <w:rsid w:val="001541FD"/>
    <w:rsid w:val="00166C67"/>
    <w:rsid w:val="001753D0"/>
    <w:rsid w:val="0019227C"/>
    <w:rsid w:val="001978D8"/>
    <w:rsid w:val="001A0B06"/>
    <w:rsid w:val="001A5AB7"/>
    <w:rsid w:val="001A5EEB"/>
    <w:rsid w:val="001B1F75"/>
    <w:rsid w:val="001C0EA0"/>
    <w:rsid w:val="001C5792"/>
    <w:rsid w:val="001D58B5"/>
    <w:rsid w:val="001F0715"/>
    <w:rsid w:val="001F5941"/>
    <w:rsid w:val="001F6D97"/>
    <w:rsid w:val="002054A6"/>
    <w:rsid w:val="00212D07"/>
    <w:rsid w:val="00215310"/>
    <w:rsid w:val="002228AA"/>
    <w:rsid w:val="002376D4"/>
    <w:rsid w:val="0023782E"/>
    <w:rsid w:val="00246DFF"/>
    <w:rsid w:val="0025290B"/>
    <w:rsid w:val="00260915"/>
    <w:rsid w:val="00266D39"/>
    <w:rsid w:val="002726B5"/>
    <w:rsid w:val="00273BD2"/>
    <w:rsid w:val="002767DF"/>
    <w:rsid w:val="0028120B"/>
    <w:rsid w:val="002824C6"/>
    <w:rsid w:val="002867DF"/>
    <w:rsid w:val="00286C46"/>
    <w:rsid w:val="002A7159"/>
    <w:rsid w:val="002C0173"/>
    <w:rsid w:val="002D13A8"/>
    <w:rsid w:val="002E15CA"/>
    <w:rsid w:val="002E4EA2"/>
    <w:rsid w:val="002E5E93"/>
    <w:rsid w:val="002F6684"/>
    <w:rsid w:val="003046C0"/>
    <w:rsid w:val="003314B8"/>
    <w:rsid w:val="00334CD7"/>
    <w:rsid w:val="0033736E"/>
    <w:rsid w:val="003408B8"/>
    <w:rsid w:val="00355042"/>
    <w:rsid w:val="00370D9B"/>
    <w:rsid w:val="00377473"/>
    <w:rsid w:val="003823FC"/>
    <w:rsid w:val="003863AA"/>
    <w:rsid w:val="003904C4"/>
    <w:rsid w:val="00396781"/>
    <w:rsid w:val="003A5F95"/>
    <w:rsid w:val="003B4612"/>
    <w:rsid w:val="003C7AFB"/>
    <w:rsid w:val="003E4EAC"/>
    <w:rsid w:val="003F298A"/>
    <w:rsid w:val="00400276"/>
    <w:rsid w:val="004059B1"/>
    <w:rsid w:val="00406790"/>
    <w:rsid w:val="0040708B"/>
    <w:rsid w:val="00412CD6"/>
    <w:rsid w:val="00413414"/>
    <w:rsid w:val="004173E5"/>
    <w:rsid w:val="0042188C"/>
    <w:rsid w:val="00424C25"/>
    <w:rsid w:val="00430F73"/>
    <w:rsid w:val="0043173A"/>
    <w:rsid w:val="00435497"/>
    <w:rsid w:val="00435B09"/>
    <w:rsid w:val="00451CD1"/>
    <w:rsid w:val="0045312A"/>
    <w:rsid w:val="00456294"/>
    <w:rsid w:val="00461620"/>
    <w:rsid w:val="00497EC7"/>
    <w:rsid w:val="004A03B3"/>
    <w:rsid w:val="004A1821"/>
    <w:rsid w:val="004A7947"/>
    <w:rsid w:val="004C11D8"/>
    <w:rsid w:val="004C7A58"/>
    <w:rsid w:val="004D6044"/>
    <w:rsid w:val="004F02D0"/>
    <w:rsid w:val="004F6B8F"/>
    <w:rsid w:val="00504219"/>
    <w:rsid w:val="00510C60"/>
    <w:rsid w:val="00517DC0"/>
    <w:rsid w:val="0052095B"/>
    <w:rsid w:val="00526966"/>
    <w:rsid w:val="00532141"/>
    <w:rsid w:val="00536D50"/>
    <w:rsid w:val="00537526"/>
    <w:rsid w:val="0054480D"/>
    <w:rsid w:val="005463D1"/>
    <w:rsid w:val="00547169"/>
    <w:rsid w:val="00553BF7"/>
    <w:rsid w:val="005552DE"/>
    <w:rsid w:val="00563B05"/>
    <w:rsid w:val="00563EED"/>
    <w:rsid w:val="00564546"/>
    <w:rsid w:val="005A243A"/>
    <w:rsid w:val="005A5900"/>
    <w:rsid w:val="005A5F8C"/>
    <w:rsid w:val="005B033C"/>
    <w:rsid w:val="005B5BEA"/>
    <w:rsid w:val="005C285A"/>
    <w:rsid w:val="005C5C9D"/>
    <w:rsid w:val="005C5D64"/>
    <w:rsid w:val="005D327B"/>
    <w:rsid w:val="005D3D4F"/>
    <w:rsid w:val="005E147F"/>
    <w:rsid w:val="006010F8"/>
    <w:rsid w:val="00602ED7"/>
    <w:rsid w:val="0060432B"/>
    <w:rsid w:val="00611BB5"/>
    <w:rsid w:val="0061432C"/>
    <w:rsid w:val="0061788A"/>
    <w:rsid w:val="0062313A"/>
    <w:rsid w:val="006242C9"/>
    <w:rsid w:val="006343B6"/>
    <w:rsid w:val="00640DD4"/>
    <w:rsid w:val="00643CB5"/>
    <w:rsid w:val="006557A9"/>
    <w:rsid w:val="00655C8B"/>
    <w:rsid w:val="00677669"/>
    <w:rsid w:val="006946AC"/>
    <w:rsid w:val="006971D5"/>
    <w:rsid w:val="006A4447"/>
    <w:rsid w:val="006A5FF4"/>
    <w:rsid w:val="006B0196"/>
    <w:rsid w:val="006E15ED"/>
    <w:rsid w:val="006F0C86"/>
    <w:rsid w:val="006F271C"/>
    <w:rsid w:val="006F6AEC"/>
    <w:rsid w:val="006F7776"/>
    <w:rsid w:val="00702968"/>
    <w:rsid w:val="0070562B"/>
    <w:rsid w:val="00705C44"/>
    <w:rsid w:val="00710147"/>
    <w:rsid w:val="00730351"/>
    <w:rsid w:val="00730DD0"/>
    <w:rsid w:val="00732A79"/>
    <w:rsid w:val="00735490"/>
    <w:rsid w:val="00744AAE"/>
    <w:rsid w:val="00747043"/>
    <w:rsid w:val="00753F29"/>
    <w:rsid w:val="007613A5"/>
    <w:rsid w:val="00763AAB"/>
    <w:rsid w:val="007A3514"/>
    <w:rsid w:val="007A4E69"/>
    <w:rsid w:val="007B015F"/>
    <w:rsid w:val="007C752D"/>
    <w:rsid w:val="007D2A72"/>
    <w:rsid w:val="007E5C5C"/>
    <w:rsid w:val="007E7705"/>
    <w:rsid w:val="007F514C"/>
    <w:rsid w:val="00821EC1"/>
    <w:rsid w:val="00824CCC"/>
    <w:rsid w:val="00832035"/>
    <w:rsid w:val="00843679"/>
    <w:rsid w:val="008461E9"/>
    <w:rsid w:val="00865BFF"/>
    <w:rsid w:val="00866EB3"/>
    <w:rsid w:val="00872566"/>
    <w:rsid w:val="00872DCE"/>
    <w:rsid w:val="00874C4B"/>
    <w:rsid w:val="00875EB8"/>
    <w:rsid w:val="00886842"/>
    <w:rsid w:val="0089020E"/>
    <w:rsid w:val="008A641F"/>
    <w:rsid w:val="008C18B4"/>
    <w:rsid w:val="008D04FB"/>
    <w:rsid w:val="008D0E22"/>
    <w:rsid w:val="008D1F5C"/>
    <w:rsid w:val="008D7FBF"/>
    <w:rsid w:val="008E09FA"/>
    <w:rsid w:val="008E0FC6"/>
    <w:rsid w:val="008E174E"/>
    <w:rsid w:val="008F071A"/>
    <w:rsid w:val="008F1E9E"/>
    <w:rsid w:val="008F3AFD"/>
    <w:rsid w:val="008F6912"/>
    <w:rsid w:val="009002CA"/>
    <w:rsid w:val="00904437"/>
    <w:rsid w:val="00904A50"/>
    <w:rsid w:val="009074A3"/>
    <w:rsid w:val="00914C61"/>
    <w:rsid w:val="009165F4"/>
    <w:rsid w:val="00922526"/>
    <w:rsid w:val="00926E86"/>
    <w:rsid w:val="00931A81"/>
    <w:rsid w:val="0093705C"/>
    <w:rsid w:val="00945522"/>
    <w:rsid w:val="0095580F"/>
    <w:rsid w:val="00956B82"/>
    <w:rsid w:val="00965F76"/>
    <w:rsid w:val="009828E6"/>
    <w:rsid w:val="00987639"/>
    <w:rsid w:val="00996847"/>
    <w:rsid w:val="00996CA4"/>
    <w:rsid w:val="009A385A"/>
    <w:rsid w:val="009A4272"/>
    <w:rsid w:val="009B00A5"/>
    <w:rsid w:val="009B0C29"/>
    <w:rsid w:val="009B27F7"/>
    <w:rsid w:val="009C5277"/>
    <w:rsid w:val="009D59A1"/>
    <w:rsid w:val="009E4B7D"/>
    <w:rsid w:val="009F2718"/>
    <w:rsid w:val="009F6FC6"/>
    <w:rsid w:val="00A03D5C"/>
    <w:rsid w:val="00A20A0D"/>
    <w:rsid w:val="00A23A49"/>
    <w:rsid w:val="00A24228"/>
    <w:rsid w:val="00A25A98"/>
    <w:rsid w:val="00A41EC6"/>
    <w:rsid w:val="00A43AA7"/>
    <w:rsid w:val="00A5785B"/>
    <w:rsid w:val="00A62CEB"/>
    <w:rsid w:val="00A62F6E"/>
    <w:rsid w:val="00A65AFA"/>
    <w:rsid w:val="00A75B92"/>
    <w:rsid w:val="00A92D72"/>
    <w:rsid w:val="00A94862"/>
    <w:rsid w:val="00A95918"/>
    <w:rsid w:val="00AA2F41"/>
    <w:rsid w:val="00AB3951"/>
    <w:rsid w:val="00AC0D89"/>
    <w:rsid w:val="00AC163C"/>
    <w:rsid w:val="00AC32FD"/>
    <w:rsid w:val="00AC5692"/>
    <w:rsid w:val="00AC7761"/>
    <w:rsid w:val="00AD02A6"/>
    <w:rsid w:val="00AD27D4"/>
    <w:rsid w:val="00AD51D3"/>
    <w:rsid w:val="00AE1871"/>
    <w:rsid w:val="00AF197C"/>
    <w:rsid w:val="00AF1FAE"/>
    <w:rsid w:val="00B00312"/>
    <w:rsid w:val="00B14211"/>
    <w:rsid w:val="00B14D49"/>
    <w:rsid w:val="00B22449"/>
    <w:rsid w:val="00B226D0"/>
    <w:rsid w:val="00B3499F"/>
    <w:rsid w:val="00B353C9"/>
    <w:rsid w:val="00B46A83"/>
    <w:rsid w:val="00B61E1F"/>
    <w:rsid w:val="00B629F7"/>
    <w:rsid w:val="00B842EC"/>
    <w:rsid w:val="00B91784"/>
    <w:rsid w:val="00B93B59"/>
    <w:rsid w:val="00B9658E"/>
    <w:rsid w:val="00B9683C"/>
    <w:rsid w:val="00B9799F"/>
    <w:rsid w:val="00BA137B"/>
    <w:rsid w:val="00BA34EA"/>
    <w:rsid w:val="00BA55FE"/>
    <w:rsid w:val="00BB29F3"/>
    <w:rsid w:val="00BB424D"/>
    <w:rsid w:val="00BE1158"/>
    <w:rsid w:val="00BF0385"/>
    <w:rsid w:val="00BF08B8"/>
    <w:rsid w:val="00BF0A3E"/>
    <w:rsid w:val="00C16C79"/>
    <w:rsid w:val="00C4021C"/>
    <w:rsid w:val="00C41CEB"/>
    <w:rsid w:val="00C51EEB"/>
    <w:rsid w:val="00C53586"/>
    <w:rsid w:val="00C536D4"/>
    <w:rsid w:val="00C5421B"/>
    <w:rsid w:val="00C563F7"/>
    <w:rsid w:val="00C66123"/>
    <w:rsid w:val="00C747E0"/>
    <w:rsid w:val="00C74E76"/>
    <w:rsid w:val="00C76ACD"/>
    <w:rsid w:val="00C937EB"/>
    <w:rsid w:val="00CA3B1C"/>
    <w:rsid w:val="00CA4834"/>
    <w:rsid w:val="00CA4D16"/>
    <w:rsid w:val="00CA6959"/>
    <w:rsid w:val="00CB703A"/>
    <w:rsid w:val="00CC0167"/>
    <w:rsid w:val="00CC2C2D"/>
    <w:rsid w:val="00CC57FB"/>
    <w:rsid w:val="00CD09FA"/>
    <w:rsid w:val="00CD7AC1"/>
    <w:rsid w:val="00CE695A"/>
    <w:rsid w:val="00CF0069"/>
    <w:rsid w:val="00D00A30"/>
    <w:rsid w:val="00D02FDF"/>
    <w:rsid w:val="00D13CBA"/>
    <w:rsid w:val="00D13CF8"/>
    <w:rsid w:val="00D16EC8"/>
    <w:rsid w:val="00D35353"/>
    <w:rsid w:val="00D35805"/>
    <w:rsid w:val="00D40D59"/>
    <w:rsid w:val="00D42F30"/>
    <w:rsid w:val="00D45825"/>
    <w:rsid w:val="00D46B6B"/>
    <w:rsid w:val="00D50472"/>
    <w:rsid w:val="00D51907"/>
    <w:rsid w:val="00D573C8"/>
    <w:rsid w:val="00D613F5"/>
    <w:rsid w:val="00D6181A"/>
    <w:rsid w:val="00D72752"/>
    <w:rsid w:val="00D753B6"/>
    <w:rsid w:val="00D8017A"/>
    <w:rsid w:val="00D84549"/>
    <w:rsid w:val="00D9008D"/>
    <w:rsid w:val="00D92B12"/>
    <w:rsid w:val="00D945E3"/>
    <w:rsid w:val="00DA4E0D"/>
    <w:rsid w:val="00DA6F19"/>
    <w:rsid w:val="00DB2EDB"/>
    <w:rsid w:val="00DB4AB8"/>
    <w:rsid w:val="00DC2E60"/>
    <w:rsid w:val="00DC39CD"/>
    <w:rsid w:val="00DC7D29"/>
    <w:rsid w:val="00DD25F7"/>
    <w:rsid w:val="00DD5A5D"/>
    <w:rsid w:val="00DE513E"/>
    <w:rsid w:val="00DF2544"/>
    <w:rsid w:val="00DF6355"/>
    <w:rsid w:val="00E015BD"/>
    <w:rsid w:val="00E05AE7"/>
    <w:rsid w:val="00E1382E"/>
    <w:rsid w:val="00E2663A"/>
    <w:rsid w:val="00E3507A"/>
    <w:rsid w:val="00E503B8"/>
    <w:rsid w:val="00E7198C"/>
    <w:rsid w:val="00E75FDF"/>
    <w:rsid w:val="00E823A1"/>
    <w:rsid w:val="00E932BB"/>
    <w:rsid w:val="00EA319E"/>
    <w:rsid w:val="00EA68A7"/>
    <w:rsid w:val="00EB1104"/>
    <w:rsid w:val="00EB2884"/>
    <w:rsid w:val="00EC4A3E"/>
    <w:rsid w:val="00EC5B7E"/>
    <w:rsid w:val="00ED2933"/>
    <w:rsid w:val="00EE4FD0"/>
    <w:rsid w:val="00F0144F"/>
    <w:rsid w:val="00F028E6"/>
    <w:rsid w:val="00F13067"/>
    <w:rsid w:val="00F145A3"/>
    <w:rsid w:val="00F23DDC"/>
    <w:rsid w:val="00F4252A"/>
    <w:rsid w:val="00F42852"/>
    <w:rsid w:val="00F434BD"/>
    <w:rsid w:val="00F44F48"/>
    <w:rsid w:val="00F47BAF"/>
    <w:rsid w:val="00F506AD"/>
    <w:rsid w:val="00F51039"/>
    <w:rsid w:val="00F51B06"/>
    <w:rsid w:val="00F623BD"/>
    <w:rsid w:val="00F765AA"/>
    <w:rsid w:val="00F80021"/>
    <w:rsid w:val="00F80520"/>
    <w:rsid w:val="00F82C3C"/>
    <w:rsid w:val="00F82D60"/>
    <w:rsid w:val="00F87F35"/>
    <w:rsid w:val="00F914A4"/>
    <w:rsid w:val="00F91F94"/>
    <w:rsid w:val="00FA30F0"/>
    <w:rsid w:val="00FA51F0"/>
    <w:rsid w:val="00FB0C8C"/>
    <w:rsid w:val="00FB18F9"/>
    <w:rsid w:val="00FB606C"/>
    <w:rsid w:val="00FB74D9"/>
    <w:rsid w:val="00FC4BE0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B05794"/>
  <w15:docId w15:val="{F0ACFFF1-D80B-4067-A8BF-FED66FCEDB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A68A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hyperlink" Target="https://softuni.bg/trainings/4257/programming-advanced-for-qa-nov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ettings" Target="setting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30.png"/><Relationship Id="rId13" Type="http://schemas.openxmlformats.org/officeDocument/2006/relationships/image" Target="media/image3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6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4.png"/><Relationship Id="rId2" Type="http://schemas.openxmlformats.org/officeDocument/2006/relationships/image" Target="media/image27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9.png"/><Relationship Id="rId11" Type="http://schemas.openxmlformats.org/officeDocument/2006/relationships/image" Target="media/image3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5.png"/><Relationship Id="rId4" Type="http://schemas.openxmlformats.org/officeDocument/2006/relationships/image" Target="media/image2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2</Pages>
  <Words>493</Words>
  <Characters>281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Krasimir Tsaneff</cp:lastModifiedBy>
  <cp:revision>2</cp:revision>
  <dcterms:created xsi:type="dcterms:W3CDTF">2023-11-13T16:19:00Z</dcterms:created>
  <dcterms:modified xsi:type="dcterms:W3CDTF">2023-11-13T16:19:00Z</dcterms:modified>
</cp:coreProperties>
</file>